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ca98e2e9577b328d82596fdb34e300ff23ea927"/>
    <w:p>
      <w:pPr>
        <w:pStyle w:val="Heading1"/>
      </w:pPr>
      <w:r>
        <w:t xml:space="preserve">SCHOLARSHIP APPLICATION LETTER FOR SOFTWARE ENGINEER PROGRAM</w:t>
      </w:r>
    </w:p>
    <w:p>
      <w:pPr>
        <w:pStyle w:val="FirstParagraph"/>
      </w:pPr>
      <w:r>
        <w:t xml:space="preserve">Carlos Eduardo Morales</w:t>
      </w:r>
    </w:p>
    <w:p>
      <w:pPr>
        <w:pStyle w:val="BodyText"/>
      </w:pPr>
      <w:r>
        <w:t xml:space="preserve">Av. Providencia 5280, Santiago, Chile</w:t>
      </w:r>
    </w:p>
    <w:p>
      <w:pPr>
        <w:pStyle w:val="BodyText"/>
      </w:pPr>
      <w:r>
        <w:t xml:space="preserve">+56 9 7832 4567 | carlos.morales@email.com</w:t>
      </w:r>
    </w:p>
    <w:p>
      <w:pPr>
        <w:pStyle w:val="BodyText"/>
      </w:pPr>
      <w:r>
        <w:t xml:space="preserve">May 15, 2024</w:t>
      </w:r>
    </w:p>
    <w:bookmarkEnd w:id="20"/>
    <w:p>
      <w:pPr>
        <w:pStyle w:val="BodyText"/>
      </w:pPr>
      <w:r>
        <w:t xml:space="preserve">Admissions Committee</w:t>
      </w:r>
    </w:p>
    <w:p>
      <w:pPr>
        <w:pStyle w:val="BodyText"/>
      </w:pPr>
      <w:r>
        <w:t xml:space="preserve">Chile Santiago Technology Scholarship Foundation</w:t>
      </w:r>
    </w:p>
    <w:p>
      <w:pPr>
        <w:pStyle w:val="BodyText"/>
      </w:pPr>
      <w:r>
        <w:t xml:space="preserve">Calle Serrano 1850, Santiago, Chile</w:t>
      </w:r>
    </w:p>
    <w:p>
      <w:pPr>
        <w:pStyle w:val="BodyText"/>
      </w:pPr>
      <w:r>
        <w:t xml:space="preserve">To the Esteemed Members of the Scholarship Committee,</w:t>
      </w:r>
    </w:p>
    <w:p>
      <w:pPr>
        <w:pStyle w:val="BodyText"/>
      </w:pPr>
      <w:r>
        <w:t xml:space="preserve">It is with profound enthusiasm and unwavering dedication that I submit my application for the prestigious Chile Santiago Technology Scholarship. As an aspiring Software Engineer deeply committed to leveraging technology for societal advancement, I have meticulously crafted this Scholarship Application Letter to articulate how this opportunity will catalyze my academic trajectory and professional contribution within Chile Santiago's burgeoning tech ecosystem. This scholarship represents far more than financial assistance—it is a transformative catalyst for my journey toward becoming a pioneering force in Latin American software development.</w:t>
      </w:r>
    </w:p>
    <w:p>
      <w:pPr>
        <w:pStyle w:val="BodyText"/>
      </w:pPr>
      <w:r>
        <w:t xml:space="preserve">My academic foundation in Computer Science at the Universidad de Chile has equipped me with robust technical competencies spanning full-stack development, machine learning, and distributed systems. During my undergraduate studies, I spearheaded a university-recognized project developing an open-source health management platform for rural clinics—reducing patient scheduling errors by 68% in pilot implementations across three communes. This experience crystallized my conviction that transformative technology must be rooted in community needs, particularly within underserved regions of Chile Santiago where digital infrastructure gaps persist. My academic record (GPA: 3.9/4.0) and leadership as President of the IEEE Student Chapter demonstrate not only technical proficiency but a commitment to ethical engineering principles—values central to this scholarship's mission.</w:t>
      </w:r>
    </w:p>
    <w:p>
      <w:pPr>
        <w:pStyle w:val="BodyText"/>
      </w:pPr>
      <w:r>
        <w:t xml:space="preserve">My decision to pursue advanced studies in Chile Santiago is deeply personal and strategic. Having grown up in the vibrant yet economically strained neighborhood of La Florida, I witnessed firsthand how technological exclusion exacerbates inequality. Santiago's position as Latin America's innovation hub—with its world-class universities, thriving startup incubators like Start-Up Chile, and proximity to global tech firms—creates an unparalleled ecosystem for growth. I am particularly drawn to the University of Chile's Master's in Software Engineering program due to its focus on scalable solutions for emerging markets and partnerships with companies like Falabella and Cencosud that operate across Chile Santiago’s urban fabric. This program uniquely aligns with my goal to develop affordable AI-driven tools addressing local challenges—from optimizing public transportation in Santiago Metro to creating agricultural analytics platforms for the Maipo Valley's vineyards.</w:t>
      </w:r>
    </w:p>
    <w:p>
      <w:pPr>
        <w:pStyle w:val="BodyText"/>
      </w:pPr>
      <w:r>
        <w:t xml:space="preserve">Financial constraints remain the most significant barrier to my academic progression. My family operates a modest hardware store in Santiago, and while I've secured part-time work at a local tech startup, it is insufficient to cover international tuition fees and living expenses without compromising academic performance. The Chile Santiago Technology Scholarship would alleviate this burden, allowing me to fully immerse myself in advanced coursework while contributing to campus research initiatives. Specifically, I aim to collaborate with Professor Ana López's Sustainable Software Group on their NSF-funded project developing low-bandwidth applications for remote communities—directly addressing gaps my undergraduate work identified.</w:t>
      </w:r>
    </w:p>
    <w:p>
      <w:pPr>
        <w:pStyle w:val="BodyText"/>
      </w:pPr>
      <w:r>
        <w:t xml:space="preserve">My professional vision extends beyond personal achievement toward systemic impact within Chile Santiago’s tech landscape. Post-graduation, I plan to establish a social enterprise incubating solutions for Santiago's "digital divide" through partnerships with municipal initiatives like the Municipality of Santiago's Tech for All program. For instance, I am developing a prototype SMS-based platform enabling informal vendors in La Reina to manage inventory via basic mobile phones—solving a problem observed during my community service at Centro Cultural San Miguel. This initiative, which I intend to launch using skills honed through the scholarship-funded curriculum, will directly serve Santiago's 350,000 street vendors who remain excluded from digital commerce ecosystems.</w:t>
      </w:r>
    </w:p>
    <w:p>
      <w:pPr>
        <w:pStyle w:val="BodyText"/>
      </w:pPr>
      <w:r>
        <w:t xml:space="preserve">What distinguishes me as a candidate is my demonstrated commitment to contextual innovation. Unlike conventional Software Engineer approaches that replicate Silicon Valley models, I prioritize solutions tailored to Chile Santiago’s socio-economic realities. My volunteer work with "Código Libre," an NGO training women from underprivileged neighborhoods in coding, revealed that technical skills alone are insufficient without cultural understanding. This scholarship will enable me to deepen this perspective through coursework on ethical AI governance and cross-cultural software design—critical for building technology that genuinely empowers communities rather than perpetuates inequity.</w:t>
      </w:r>
    </w:p>
    <w:p>
      <w:pPr>
        <w:pStyle w:val="BodyText"/>
      </w:pPr>
      <w:r>
        <w:t xml:space="preserve">Chile Santiago’s dynamic environment offers more than academic resources—it provides a living laboratory for sustainable engineering. The city’s recent investments in smart infrastructure (including the $120M Santiago Digital Transformation Initiative) create immediate opportunities to deploy student-developed solutions. I am eager to contribute to projects like the Santiago Metro's real-time passenger flow system, where my background in data structures and optimization algorithms could directly enhance public transportation efficiency for over 4 million daily users. This scholarship would place me at the epicenter of such innovation, transforming theoretical knowledge into tangible urban progress.</w:t>
      </w:r>
    </w:p>
    <w:p>
      <w:pPr>
        <w:pStyle w:val="BodyText"/>
      </w:pPr>
      <w:r>
        <w:t xml:space="preserve">My proposed research on "Context-Aware Mobile Applications for Informal Economies" represents a critical intersection where Chile Santiago’s developmental needs meet my technical expertise. With your support, I will develop scalable prototypes that can transition from university labs to community deployment within 18 months. This work aligns precisely with the scholarship foundation’s objective of fostering homegrown talent capable of addressing Latin America's unique technological challenges—proving that excellence in Software Engineering is not defined by location but by purpose-driven innovation.</w:t>
      </w:r>
    </w:p>
    <w:p>
      <w:pPr>
        <w:pStyle w:val="BodyText"/>
      </w:pPr>
      <w:r>
        <w:t xml:space="preserve">Thank you for considering my application for this transformative Scholarship. I am confident that with your support, I will become an exceptional Software Engineer who contributes meaningfully to Chile Santiago’s technological renaissance and serves as a beacon of opportunity for future generations of Latin American innovators.</w:t>
      </w:r>
    </w:p>
    <w:p>
      <w:pPr>
        <w:pStyle w:val="BodyText"/>
      </w:pPr>
      <w:r>
        <w:t xml:space="preserve">Carlos Eduardo Morales</w:t>
      </w:r>
    </w:p>
    <w:p>
      <w:pPr>
        <w:pStyle w:val="BodyText"/>
      </w:pPr>
      <w:r>
        <w:t xml:space="preserve">Software Engineer Candid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15T19:38:27Z</dcterms:created>
  <dcterms:modified xsi:type="dcterms:W3CDTF">2026-07-15T19:38:27Z</dcterms:modified>
</cp:coreProperties>
</file>

<file path=docProps/custom.xml><?xml version="1.0" encoding="utf-8"?>
<Properties xmlns="http://schemas.openxmlformats.org/officeDocument/2006/custom-properties" xmlns:vt="http://schemas.openxmlformats.org/officeDocument/2006/docPropsVTypes"/>
</file>